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лабораторная-работа-4"/>
      <w:r>
        <w:t xml:space="preserve">Лабораторная работа №4</w:t>
      </w:r>
      <w:bookmarkEnd w:id="20"/>
    </w:p>
    <w:p>
      <w:pPr>
        <w:pStyle w:val="FirstParagraph"/>
      </w:pPr>
      <w:r>
        <w:t xml:space="preserve">Унтевская Валерия</w:t>
      </w:r>
      <w:r>
        <w:t xml:space="preserve"> </w:t>
      </w:r>
      <w:r>
        <w:t xml:space="preserve">НПИбд-02-19</w:t>
      </w:r>
    </w:p>
    <w:p>
      <w:pPr>
        <w:pStyle w:val="Heading2"/>
      </w:pPr>
      <w:bookmarkStart w:id="21" w:name="цель-работы"/>
      <w:r>
        <w:t xml:space="preserve">Цель работы</w:t>
      </w:r>
      <w:bookmarkEnd w:id="21"/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p>
      <w:pPr>
        <w:pStyle w:val="Heading3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От имени пользователя guest определила расширенные атрибуты файла /home/guest/dir1/file. Установила командой на файл file1 права, разрешающие чтение и запись для владельца файла. (рис. 1)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4\ima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Попробовала установить на файл/home/guest/dir1/file1 расширенный атрибут a от имени пользователя guest. Попробовала установить расширенный атрибут a на файл /home/guest/dir1/file1 от имени суперпользователя. От пользователя guest проверила правильность установления атрибута. Выполнила дозапись в файл file1 слова «test». После этого выполнила чтение файла file1. Убедилась, что слово test было успешно записано в file1. Попробовала удалить файл file1. Попробовала переименовать файл. Попробовала установить на файл file1 права, например, запрещающие чтение и запись для владельца файла. Не удалось успешно выполнить указанные команды. Сняла расширенный атрибут a с файла/home/guest/dirl/file1 от имени суперпользователя. Повторила операции, которые ранее не удавалось выполнить. Они были успешно исполнены (рис. 2-3).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4\ima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213805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4\ima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Повторила действия по шагам,заменив атрибут «a» атрибутом «i». Дозаписать информацию не удалось (рис. 4).</w:t>
      </w:r>
    </w:p>
    <w:p>
      <w:pPr>
        <w:pStyle w:val="FirstParagraph"/>
      </w:pPr>
      <w:r>
        <w:drawing>
          <wp:inline>
            <wp:extent cx="5334000" cy="4878582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4\ima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вывод"/>
      <w:r>
        <w:t xml:space="preserve">Вывод</w:t>
      </w:r>
      <w:bookmarkEnd w:id="27"/>
    </w:p>
    <w:p>
      <w:pPr>
        <w:pStyle w:val="FirstParagraph"/>
      </w:pPr>
      <w:r>
        <w:t xml:space="preserve">Получила практические навыки работы в консоли с расширенными атрибутами файло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13:18:10Z</dcterms:created>
  <dcterms:modified xsi:type="dcterms:W3CDTF">2022-09-27T13:18:10Z</dcterms:modified>
</cp:coreProperties>
</file>